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0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3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17872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BURN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28 - FRAME DAM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3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3Z</dcterms:created>
  <dcterms:modified xsi:type="dcterms:W3CDTF">2024-04-25T1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